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631012" w14:textId="77777777" w:rsidR="00DF296D" w:rsidRDefault="00DF296D" w:rsidP="00DF296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425138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16EB7D88" w14:textId="37A22117" w:rsidR="00AA3D63" w:rsidRDefault="00AA3D63" w:rsidP="00DF296D">
      <w:pPr>
        <w:spacing w:before="100" w:beforeAutospacing="1" w:after="100" w:afterAutospacing="1" w:line="240" w:lineRule="auto"/>
      </w:pPr>
      <w:r>
        <w:t xml:space="preserve">Accept </w:t>
      </w:r>
    </w:p>
    <w:p w14:paraId="5BD6CA7D" w14:textId="77777777" w:rsidR="00DF296D" w:rsidRDefault="00DF296D" w:rsidP="00DF296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425138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61DC4F30" w14:textId="516EFED3" w:rsidR="00DF296D" w:rsidRPr="00DF296D" w:rsidRDefault="00DF296D" w:rsidP="00DF296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zh-TW"/>
        </w:rPr>
      </w:pPr>
      <w:r w:rsidRPr="00DF296D">
        <w:rPr>
          <w:rFonts w:ascii="Arial" w:eastAsia="Times New Roman" w:hAnsi="Arial" w:cs="Arial"/>
          <w:sz w:val="20"/>
          <w:szCs w:val="20"/>
          <w:lang w:eastAsia="zh-TW"/>
        </w:rPr>
        <w:t>Dr. D. Sa</w:t>
      </w:r>
      <w:bookmarkStart w:id="0" w:name="_GoBack"/>
      <w:bookmarkEnd w:id="0"/>
      <w:r w:rsidRPr="00DF296D">
        <w:rPr>
          <w:rFonts w:ascii="Arial" w:eastAsia="Times New Roman" w:hAnsi="Arial" w:cs="Arial"/>
          <w:sz w:val="20"/>
          <w:szCs w:val="20"/>
          <w:lang w:eastAsia="zh-TW"/>
        </w:rPr>
        <w:t>ravanan, IBS University, Hyderabad, India</w:t>
      </w:r>
    </w:p>
    <w:sectPr w:rsidR="00DF296D" w:rsidRPr="00DF29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NDc3N7awsDS0MDJX0lEKTi0uzszPAykwrAUAYT28YSwAAAA="/>
  </w:docVars>
  <w:rsids>
    <w:rsidRoot w:val="00301CA6"/>
    <w:rsid w:val="000C5E55"/>
    <w:rsid w:val="00301CA6"/>
    <w:rsid w:val="006D2BDD"/>
    <w:rsid w:val="00AA3D63"/>
    <w:rsid w:val="00B17BEB"/>
    <w:rsid w:val="00DF296D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2A2E1"/>
  <w15:chartTrackingRefBased/>
  <w15:docId w15:val="{55ECB270-7AB9-4FAF-AC2B-D249C481D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1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4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0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91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578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147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8217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1494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9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1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5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96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36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1</Characters>
  <Application>Microsoft Office Word</Application>
  <DocSecurity>0</DocSecurity>
  <Lines>1</Lines>
  <Paragraphs>1</Paragraphs>
  <ScaleCrop>false</ScaleCrop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38</cp:lastModifiedBy>
  <cp:revision>3</cp:revision>
  <dcterms:created xsi:type="dcterms:W3CDTF">2024-09-03T06:16:00Z</dcterms:created>
  <dcterms:modified xsi:type="dcterms:W3CDTF">2025-11-06T12:41:00Z</dcterms:modified>
</cp:coreProperties>
</file>